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D5471" w14:textId="77777777" w:rsidR="00683EA3" w:rsidRPr="004C0792" w:rsidRDefault="006859E6" w:rsidP="004C0792">
      <w:pPr>
        <w:jc w:val="center"/>
      </w:pPr>
      <w:r w:rsidRPr="004C0792">
        <w:rPr>
          <w:noProof/>
          <w:lang w:eastAsia="en-CA"/>
        </w:rPr>
        <w:drawing>
          <wp:inline distT="0" distB="0" distL="0" distR="0" wp14:anchorId="1E8DDACA" wp14:editId="0FE14DB2">
            <wp:extent cx="2636778" cy="5731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632" cy="586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08D96" w14:textId="673A27C9" w:rsidR="00F02283" w:rsidRPr="009A5F76" w:rsidRDefault="00F02283" w:rsidP="00F02283">
      <w:pPr>
        <w:jc w:val="center"/>
        <w:rPr>
          <w:rFonts w:ascii="Bell MT" w:hAnsi="Bell MT"/>
          <w:b/>
          <w:noProof/>
          <w:sz w:val="28"/>
          <w:szCs w:val="28"/>
          <w:lang w:eastAsia="en-CA"/>
        </w:rPr>
      </w:pPr>
      <w:r w:rsidRPr="009A5F76">
        <w:rPr>
          <w:rFonts w:ascii="Bell MT" w:hAnsi="Bell MT"/>
          <w:b/>
          <w:noProof/>
          <w:sz w:val="28"/>
          <w:szCs w:val="28"/>
          <w:lang w:eastAsia="en-CA"/>
        </w:rPr>
        <w:t>AGENDA</w:t>
      </w:r>
    </w:p>
    <w:p w14:paraId="16A14302" w14:textId="173AE1C7" w:rsidR="006B3206" w:rsidRPr="009A5F76" w:rsidRDefault="00F02283" w:rsidP="00F02283">
      <w:pPr>
        <w:jc w:val="center"/>
        <w:rPr>
          <w:rFonts w:ascii="Bell MT" w:hAnsi="Bell MT"/>
          <w:b/>
          <w:noProof/>
          <w:sz w:val="24"/>
          <w:szCs w:val="24"/>
          <w:lang w:eastAsia="en-CA"/>
        </w:rPr>
      </w:pPr>
      <w:r w:rsidRPr="009A5F76">
        <w:rPr>
          <w:rFonts w:ascii="Bell MT" w:hAnsi="Bell MT"/>
          <w:b/>
          <w:noProof/>
          <w:sz w:val="24"/>
          <w:szCs w:val="24"/>
          <w:lang w:eastAsia="en-CA"/>
        </w:rPr>
        <w:t>Parent Advisroy Council Meeting Ecole Laronde</w:t>
      </w:r>
    </w:p>
    <w:p w14:paraId="48F16D68" w14:textId="0A1A9679" w:rsidR="00F02283" w:rsidRPr="009A5F76" w:rsidRDefault="00F02283" w:rsidP="00F02283">
      <w:pPr>
        <w:jc w:val="center"/>
        <w:rPr>
          <w:rFonts w:ascii="Bell MT" w:hAnsi="Bell MT"/>
          <w:b/>
          <w:noProof/>
          <w:sz w:val="24"/>
          <w:szCs w:val="24"/>
          <w:lang w:eastAsia="en-CA"/>
        </w:rPr>
      </w:pPr>
      <w:r w:rsidRPr="009A5F76">
        <w:rPr>
          <w:rFonts w:ascii="Bell MT" w:hAnsi="Bell MT"/>
          <w:b/>
          <w:noProof/>
          <w:sz w:val="24"/>
          <w:szCs w:val="24"/>
          <w:lang w:eastAsia="en-CA"/>
        </w:rPr>
        <w:t xml:space="preserve">Thursday </w:t>
      </w:r>
      <w:r w:rsidR="004A4F58">
        <w:rPr>
          <w:rFonts w:ascii="Bell MT" w:hAnsi="Bell MT"/>
          <w:b/>
          <w:noProof/>
          <w:sz w:val="24"/>
          <w:szCs w:val="24"/>
          <w:lang w:eastAsia="en-CA"/>
        </w:rPr>
        <w:t>7</w:t>
      </w:r>
      <w:r w:rsidR="00D37F5F">
        <w:rPr>
          <w:rFonts w:ascii="Bell MT" w:hAnsi="Bell MT"/>
          <w:b/>
          <w:noProof/>
          <w:sz w:val="24"/>
          <w:szCs w:val="24"/>
          <w:lang w:eastAsia="en-CA"/>
        </w:rPr>
        <w:t xml:space="preserve"> April 2022</w:t>
      </w:r>
    </w:p>
    <w:p w14:paraId="0A7D29F5" w14:textId="6A5085F7" w:rsidR="00F02283" w:rsidRPr="009A5F76" w:rsidRDefault="00F02283" w:rsidP="00F0228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Welcome &amp; Introductions</w:t>
      </w:r>
    </w:p>
    <w:p w14:paraId="2E3034DD" w14:textId="671D4887" w:rsidR="00F02283" w:rsidRPr="009A5F76" w:rsidRDefault="00F02283" w:rsidP="00F0228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Approval of Agenda</w:t>
      </w:r>
    </w:p>
    <w:p w14:paraId="697446EC" w14:textId="26A84409" w:rsidR="00F02283" w:rsidRPr="009A5F76" w:rsidRDefault="00F02283" w:rsidP="00F0228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 xml:space="preserve">Review and Approval of Minutes from </w:t>
      </w:r>
      <w:r w:rsidR="003C236D">
        <w:rPr>
          <w:sz w:val="24"/>
          <w:szCs w:val="24"/>
        </w:rPr>
        <w:t xml:space="preserve">18 November </w:t>
      </w:r>
      <w:r w:rsidRPr="009A5F76">
        <w:rPr>
          <w:sz w:val="24"/>
          <w:szCs w:val="24"/>
        </w:rPr>
        <w:t>202</w:t>
      </w:r>
      <w:r w:rsidR="003C236D">
        <w:rPr>
          <w:sz w:val="24"/>
          <w:szCs w:val="24"/>
        </w:rPr>
        <w:t>2</w:t>
      </w:r>
    </w:p>
    <w:p w14:paraId="1CC85CB7" w14:textId="58C38A64" w:rsidR="00F02283" w:rsidRPr="009A5F76" w:rsidRDefault="00F02283" w:rsidP="00F0228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Principal’s Report</w:t>
      </w:r>
    </w:p>
    <w:p w14:paraId="60A0FE03" w14:textId="471CDC7E" w:rsidR="00F02283" w:rsidRPr="009A5F76" w:rsidRDefault="00F02283" w:rsidP="00F0228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Chair Report</w:t>
      </w:r>
    </w:p>
    <w:p w14:paraId="677A4533" w14:textId="7E415A98" w:rsidR="00F02283" w:rsidRPr="009A5F76" w:rsidRDefault="00F02283" w:rsidP="00F0228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Committee Reports</w:t>
      </w:r>
    </w:p>
    <w:p w14:paraId="2C3D6558" w14:textId="60FC2BDA" w:rsidR="00F02283" w:rsidRPr="009A5F76" w:rsidRDefault="00F02283" w:rsidP="00F02283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Emergency Preparedness (Marina)</w:t>
      </w:r>
    </w:p>
    <w:p w14:paraId="20C4B5A3" w14:textId="1508ACD6" w:rsidR="002537EA" w:rsidRPr="002537EA" w:rsidRDefault="00F02283" w:rsidP="002537EA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Hot Lunch</w:t>
      </w:r>
    </w:p>
    <w:p w14:paraId="52A22E95" w14:textId="68193094" w:rsidR="00D37F5F" w:rsidRPr="009A5F76" w:rsidRDefault="00D37F5F" w:rsidP="00F02283">
      <w:pPr>
        <w:pStyle w:val="ListParagraph"/>
        <w:numPr>
          <w:ilvl w:val="1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 xml:space="preserve">Spirit </w:t>
      </w:r>
      <w:proofErr w:type="gramStart"/>
      <w:r>
        <w:rPr>
          <w:sz w:val="24"/>
          <w:szCs w:val="24"/>
        </w:rPr>
        <w:t>Wear  (</w:t>
      </w:r>
      <w:proofErr w:type="gramEnd"/>
      <w:r>
        <w:rPr>
          <w:sz w:val="24"/>
          <w:szCs w:val="24"/>
        </w:rPr>
        <w:t>Julie)</w:t>
      </w:r>
    </w:p>
    <w:p w14:paraId="0DFCBDC3" w14:textId="066867DA" w:rsidR="00F02283" w:rsidRDefault="00F02283" w:rsidP="00F02283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Playground Update (Cynthia)</w:t>
      </w:r>
    </w:p>
    <w:p w14:paraId="6E64D80E" w14:textId="7B6122E3" w:rsidR="002537EA" w:rsidRDefault="002537EA" w:rsidP="00F02283">
      <w:pPr>
        <w:pStyle w:val="ListParagraph"/>
        <w:numPr>
          <w:ilvl w:val="1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Outreach (Krista &amp; Jen)</w:t>
      </w:r>
    </w:p>
    <w:p w14:paraId="58844C89" w14:textId="2692F77C" w:rsidR="002537EA" w:rsidRDefault="002537EA" w:rsidP="00F02283">
      <w:pPr>
        <w:pStyle w:val="ListParagraph"/>
        <w:numPr>
          <w:ilvl w:val="1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DPAC (Michelle)</w:t>
      </w:r>
    </w:p>
    <w:p w14:paraId="6F2D1CF5" w14:textId="799B28FD" w:rsidR="002537EA" w:rsidRPr="009A5F76" w:rsidRDefault="002537EA" w:rsidP="00F02283">
      <w:pPr>
        <w:pStyle w:val="ListParagraph"/>
        <w:numPr>
          <w:ilvl w:val="1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CPF (Julie)</w:t>
      </w:r>
    </w:p>
    <w:p w14:paraId="20403443" w14:textId="1648EAE7" w:rsidR="00D37F5F" w:rsidRPr="002537EA" w:rsidRDefault="00F02283" w:rsidP="002537EA">
      <w:pPr>
        <w:pStyle w:val="ListParagraph"/>
        <w:numPr>
          <w:ilvl w:val="1"/>
          <w:numId w:val="10"/>
        </w:numPr>
        <w:rPr>
          <w:sz w:val="24"/>
          <w:szCs w:val="24"/>
        </w:rPr>
      </w:pPr>
      <w:proofErr w:type="gramStart"/>
      <w:r w:rsidRPr="009A5F76">
        <w:rPr>
          <w:sz w:val="24"/>
          <w:szCs w:val="24"/>
        </w:rPr>
        <w:t>Year Book</w:t>
      </w:r>
      <w:proofErr w:type="gramEnd"/>
      <w:r w:rsidRPr="009A5F76">
        <w:rPr>
          <w:sz w:val="24"/>
          <w:szCs w:val="24"/>
        </w:rPr>
        <w:t xml:space="preserve"> (Tracy)</w:t>
      </w:r>
      <w:r w:rsidR="009A5F76" w:rsidRPr="009A5F76">
        <w:rPr>
          <w:sz w:val="24"/>
          <w:szCs w:val="24"/>
        </w:rPr>
        <w:t xml:space="preserve"> </w:t>
      </w:r>
    </w:p>
    <w:p w14:paraId="5ABCAF6E" w14:textId="5EC0A9D5" w:rsidR="009A5F76" w:rsidRPr="00D37F5F" w:rsidRDefault="009A5F76" w:rsidP="00D37F5F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D37F5F">
        <w:rPr>
          <w:sz w:val="24"/>
          <w:szCs w:val="24"/>
        </w:rPr>
        <w:t xml:space="preserve">Treasurer’s Report </w:t>
      </w:r>
    </w:p>
    <w:p w14:paraId="0F84103E" w14:textId="09CB4173" w:rsidR="009A5F76" w:rsidRDefault="009A5F76" w:rsidP="009A5F76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Old Business</w:t>
      </w:r>
    </w:p>
    <w:p w14:paraId="60B695E9" w14:textId="36C2465D" w:rsidR="009A5F76" w:rsidRPr="00D37F5F" w:rsidRDefault="00BC34CC" w:rsidP="00D37F5F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BC34CC">
        <w:rPr>
          <w:sz w:val="24"/>
          <w:szCs w:val="24"/>
        </w:rPr>
        <w:t xml:space="preserve">New Business </w:t>
      </w:r>
    </w:p>
    <w:p w14:paraId="2E04F464" w14:textId="00A64721" w:rsidR="009A5F76" w:rsidRPr="009A5F76" w:rsidRDefault="009A5F76" w:rsidP="009A5F76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Adjournment</w:t>
      </w:r>
    </w:p>
    <w:p w14:paraId="06037231" w14:textId="680A0265" w:rsidR="00BC34CC" w:rsidRDefault="00BC34CC" w:rsidP="009A5F76"/>
    <w:p w14:paraId="630ACEF5" w14:textId="1CDA2963" w:rsidR="00BC34CC" w:rsidRPr="00BC34CC" w:rsidRDefault="00BC34CC" w:rsidP="00BC34CC">
      <w:pPr>
        <w:jc w:val="center"/>
        <w:rPr>
          <w:b/>
          <w:sz w:val="24"/>
          <w:szCs w:val="24"/>
        </w:rPr>
      </w:pPr>
      <w:r w:rsidRPr="00BC34CC">
        <w:rPr>
          <w:b/>
          <w:sz w:val="24"/>
          <w:szCs w:val="24"/>
        </w:rPr>
        <w:t xml:space="preserve">Next PAC Meeting </w:t>
      </w:r>
      <w:r w:rsidR="003C236D">
        <w:rPr>
          <w:b/>
          <w:sz w:val="24"/>
          <w:szCs w:val="24"/>
        </w:rPr>
        <w:t>7 April 9:30</w:t>
      </w:r>
      <w:r w:rsidRPr="00BC34CC">
        <w:rPr>
          <w:b/>
          <w:sz w:val="24"/>
          <w:szCs w:val="24"/>
        </w:rPr>
        <w:t xml:space="preserve"> am</w:t>
      </w:r>
    </w:p>
    <w:p w14:paraId="5BB1F951" w14:textId="77777777" w:rsidR="00BC34CC" w:rsidRPr="00BC34CC" w:rsidRDefault="00BC34CC" w:rsidP="00BC34CC"/>
    <w:p w14:paraId="5718E088" w14:textId="77777777" w:rsidR="00BC34CC" w:rsidRPr="00BC34CC" w:rsidRDefault="00BC34CC" w:rsidP="00BC34CC"/>
    <w:p w14:paraId="481CCBAA" w14:textId="77777777" w:rsidR="00BC34CC" w:rsidRPr="00BC34CC" w:rsidRDefault="00BC34CC" w:rsidP="00BC34CC"/>
    <w:p w14:paraId="00D3271E" w14:textId="77777777" w:rsidR="00BC34CC" w:rsidRPr="00BC34CC" w:rsidRDefault="00BC34CC" w:rsidP="00BC34CC"/>
    <w:p w14:paraId="1E38D61F" w14:textId="77777777" w:rsidR="00BC34CC" w:rsidRPr="00BC34CC" w:rsidRDefault="00BC34CC" w:rsidP="00BC34CC"/>
    <w:p w14:paraId="50356791" w14:textId="4C6440CE" w:rsidR="009A5F76" w:rsidRPr="00BC34CC" w:rsidRDefault="00BC34CC" w:rsidP="00BC34CC">
      <w:pPr>
        <w:tabs>
          <w:tab w:val="left" w:pos="1575"/>
        </w:tabs>
      </w:pPr>
      <w:r>
        <w:tab/>
      </w:r>
    </w:p>
    <w:sectPr w:rsidR="009A5F76" w:rsidRPr="00BC34CC">
      <w:foot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54590" w14:textId="77777777" w:rsidR="0052759D" w:rsidRDefault="0052759D" w:rsidP="00A72CC7">
      <w:pPr>
        <w:spacing w:before="0" w:after="0" w:line="240" w:lineRule="auto"/>
      </w:pPr>
      <w:r>
        <w:separator/>
      </w:r>
    </w:p>
  </w:endnote>
  <w:endnote w:type="continuationSeparator" w:id="0">
    <w:p w14:paraId="09BF7CF4" w14:textId="77777777" w:rsidR="0052759D" w:rsidRDefault="0052759D" w:rsidP="00A72CC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B9533" w14:textId="24FEA6DB" w:rsidR="00CC2254" w:rsidRPr="00CC2254" w:rsidRDefault="00CC2254">
    <w:pPr>
      <w:pStyle w:val="Footer"/>
      <w:pBdr>
        <w:top w:val="single" w:sz="4" w:space="1" w:color="D9D9D9" w:themeColor="background1" w:themeShade="D9"/>
      </w:pBdr>
      <w:rPr>
        <w:rStyle w:val="Heading7Char"/>
        <w:sz w:val="14"/>
        <w:szCs w:val="14"/>
      </w:rPr>
    </w:pPr>
  </w:p>
  <w:p w14:paraId="42CEFC01" w14:textId="7ECE6985" w:rsidR="00A72CC7" w:rsidRDefault="00A72C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37725" w14:textId="77777777" w:rsidR="0052759D" w:rsidRDefault="0052759D" w:rsidP="00A72CC7">
      <w:pPr>
        <w:spacing w:before="0" w:after="0" w:line="240" w:lineRule="auto"/>
      </w:pPr>
      <w:r>
        <w:separator/>
      </w:r>
    </w:p>
  </w:footnote>
  <w:footnote w:type="continuationSeparator" w:id="0">
    <w:p w14:paraId="45B6A1F7" w14:textId="77777777" w:rsidR="0052759D" w:rsidRDefault="0052759D" w:rsidP="00A72CC7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E41C6"/>
    <w:multiLevelType w:val="hybridMultilevel"/>
    <w:tmpl w:val="1452F2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420DB4"/>
    <w:multiLevelType w:val="hybridMultilevel"/>
    <w:tmpl w:val="DBD06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861B2"/>
    <w:multiLevelType w:val="hybridMultilevel"/>
    <w:tmpl w:val="57282A50"/>
    <w:lvl w:ilvl="0" w:tplc="13BA311C">
      <w:start w:val="1"/>
      <w:numFmt w:val="decimal"/>
      <w:lvlText w:val="%1."/>
      <w:lvlJc w:val="left"/>
      <w:pPr>
        <w:ind w:left="720" w:hanging="360"/>
      </w:pPr>
    </w:lvl>
    <w:lvl w:ilvl="1" w:tplc="6702566C">
      <w:start w:val="1"/>
      <w:numFmt w:val="lowerLetter"/>
      <w:lvlText w:val="%2."/>
      <w:lvlJc w:val="left"/>
      <w:pPr>
        <w:ind w:left="1440" w:hanging="360"/>
      </w:pPr>
    </w:lvl>
    <w:lvl w:ilvl="2" w:tplc="EC1CB23A">
      <w:start w:val="1"/>
      <w:numFmt w:val="lowerRoman"/>
      <w:lvlText w:val="%3."/>
      <w:lvlJc w:val="right"/>
      <w:pPr>
        <w:ind w:left="2160" w:hanging="180"/>
      </w:pPr>
    </w:lvl>
    <w:lvl w:ilvl="3" w:tplc="D612F1B0">
      <w:start w:val="1"/>
      <w:numFmt w:val="decimal"/>
      <w:lvlText w:val="%4."/>
      <w:lvlJc w:val="left"/>
      <w:pPr>
        <w:ind w:left="2880" w:hanging="360"/>
      </w:pPr>
    </w:lvl>
    <w:lvl w:ilvl="4" w:tplc="791A6810">
      <w:start w:val="1"/>
      <w:numFmt w:val="lowerLetter"/>
      <w:lvlText w:val="%5."/>
      <w:lvlJc w:val="left"/>
      <w:pPr>
        <w:ind w:left="3600" w:hanging="360"/>
      </w:pPr>
    </w:lvl>
    <w:lvl w:ilvl="5" w:tplc="9068698C">
      <w:start w:val="1"/>
      <w:numFmt w:val="lowerRoman"/>
      <w:lvlText w:val="%6."/>
      <w:lvlJc w:val="right"/>
      <w:pPr>
        <w:ind w:left="4320" w:hanging="180"/>
      </w:pPr>
    </w:lvl>
    <w:lvl w:ilvl="6" w:tplc="9EA25E5A">
      <w:start w:val="1"/>
      <w:numFmt w:val="decimal"/>
      <w:lvlText w:val="%7."/>
      <w:lvlJc w:val="left"/>
      <w:pPr>
        <w:ind w:left="5040" w:hanging="360"/>
      </w:pPr>
    </w:lvl>
    <w:lvl w:ilvl="7" w:tplc="25C8B59E">
      <w:start w:val="1"/>
      <w:numFmt w:val="lowerLetter"/>
      <w:lvlText w:val="%8."/>
      <w:lvlJc w:val="left"/>
      <w:pPr>
        <w:ind w:left="5760" w:hanging="360"/>
      </w:pPr>
    </w:lvl>
    <w:lvl w:ilvl="8" w:tplc="07546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F778E5"/>
    <w:multiLevelType w:val="multilevel"/>
    <w:tmpl w:val="BF5A8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  <w:sz w:val="20"/>
      </w:rPr>
    </w:lvl>
  </w:abstractNum>
  <w:abstractNum w:abstractNumId="4" w15:restartNumberingAfterBreak="0">
    <w:nsid w:val="39F10B23"/>
    <w:multiLevelType w:val="hybridMultilevel"/>
    <w:tmpl w:val="CC36DED2"/>
    <w:lvl w:ilvl="0" w:tplc="212863F2">
      <w:start w:val="1"/>
      <w:numFmt w:val="decimal"/>
      <w:lvlText w:val="%1."/>
      <w:lvlJc w:val="left"/>
      <w:pPr>
        <w:ind w:left="720" w:hanging="360"/>
      </w:pPr>
      <w:rPr>
        <w:rFonts w:ascii="Bell MT" w:hAnsi="Bell MT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313163"/>
    <w:multiLevelType w:val="hybridMultilevel"/>
    <w:tmpl w:val="DD1AE654"/>
    <w:lvl w:ilvl="0" w:tplc="F6E08F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B8338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AB6070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B54335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E72F72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6261EE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AB6DA2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5C40110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254B39E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5713DE7"/>
    <w:multiLevelType w:val="hybridMultilevel"/>
    <w:tmpl w:val="0D88558E"/>
    <w:lvl w:ilvl="0" w:tplc="1009000F">
      <w:start w:val="1"/>
      <w:numFmt w:val="decimal"/>
      <w:lvlText w:val="%1."/>
      <w:lvlJc w:val="left"/>
      <w:pPr>
        <w:ind w:left="-19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25" w:hanging="360"/>
      </w:pPr>
    </w:lvl>
    <w:lvl w:ilvl="2" w:tplc="1009001B" w:tentative="1">
      <w:start w:val="1"/>
      <w:numFmt w:val="lowerRoman"/>
      <w:lvlText w:val="%3."/>
      <w:lvlJc w:val="right"/>
      <w:pPr>
        <w:ind w:left="1245" w:hanging="180"/>
      </w:pPr>
    </w:lvl>
    <w:lvl w:ilvl="3" w:tplc="1009000F" w:tentative="1">
      <w:start w:val="1"/>
      <w:numFmt w:val="decimal"/>
      <w:lvlText w:val="%4."/>
      <w:lvlJc w:val="left"/>
      <w:pPr>
        <w:ind w:left="1965" w:hanging="360"/>
      </w:pPr>
    </w:lvl>
    <w:lvl w:ilvl="4" w:tplc="10090019" w:tentative="1">
      <w:start w:val="1"/>
      <w:numFmt w:val="lowerLetter"/>
      <w:lvlText w:val="%5."/>
      <w:lvlJc w:val="left"/>
      <w:pPr>
        <w:ind w:left="2685" w:hanging="360"/>
      </w:pPr>
    </w:lvl>
    <w:lvl w:ilvl="5" w:tplc="1009001B" w:tentative="1">
      <w:start w:val="1"/>
      <w:numFmt w:val="lowerRoman"/>
      <w:lvlText w:val="%6."/>
      <w:lvlJc w:val="right"/>
      <w:pPr>
        <w:ind w:left="3405" w:hanging="180"/>
      </w:pPr>
    </w:lvl>
    <w:lvl w:ilvl="6" w:tplc="1009000F" w:tentative="1">
      <w:start w:val="1"/>
      <w:numFmt w:val="decimal"/>
      <w:lvlText w:val="%7."/>
      <w:lvlJc w:val="left"/>
      <w:pPr>
        <w:ind w:left="4125" w:hanging="360"/>
      </w:pPr>
    </w:lvl>
    <w:lvl w:ilvl="7" w:tplc="10090019" w:tentative="1">
      <w:start w:val="1"/>
      <w:numFmt w:val="lowerLetter"/>
      <w:lvlText w:val="%8."/>
      <w:lvlJc w:val="left"/>
      <w:pPr>
        <w:ind w:left="4845" w:hanging="360"/>
      </w:pPr>
    </w:lvl>
    <w:lvl w:ilvl="8" w:tplc="1009001B" w:tentative="1">
      <w:start w:val="1"/>
      <w:numFmt w:val="lowerRoman"/>
      <w:lvlText w:val="%9."/>
      <w:lvlJc w:val="right"/>
      <w:pPr>
        <w:ind w:left="5565" w:hanging="180"/>
      </w:pPr>
    </w:lvl>
  </w:abstractNum>
  <w:abstractNum w:abstractNumId="7" w15:restartNumberingAfterBreak="0">
    <w:nsid w:val="786F0562"/>
    <w:multiLevelType w:val="hybridMultilevel"/>
    <w:tmpl w:val="6E3C81BC"/>
    <w:lvl w:ilvl="0" w:tplc="0409000F">
      <w:start w:val="1"/>
      <w:numFmt w:val="decimal"/>
      <w:lvlText w:val="%1."/>
      <w:lvlJc w:val="left"/>
      <w:pPr>
        <w:ind w:left="-195" w:hanging="360"/>
      </w:pPr>
    </w:lvl>
    <w:lvl w:ilvl="1" w:tplc="04090019" w:tentative="1">
      <w:start w:val="1"/>
      <w:numFmt w:val="lowerLetter"/>
      <w:lvlText w:val="%2."/>
      <w:lvlJc w:val="left"/>
      <w:pPr>
        <w:ind w:left="525" w:hanging="360"/>
      </w:pPr>
    </w:lvl>
    <w:lvl w:ilvl="2" w:tplc="0409001B" w:tentative="1">
      <w:start w:val="1"/>
      <w:numFmt w:val="lowerRoman"/>
      <w:lvlText w:val="%3."/>
      <w:lvlJc w:val="right"/>
      <w:pPr>
        <w:ind w:left="1245" w:hanging="180"/>
      </w:pPr>
    </w:lvl>
    <w:lvl w:ilvl="3" w:tplc="0409000F" w:tentative="1">
      <w:start w:val="1"/>
      <w:numFmt w:val="decimal"/>
      <w:lvlText w:val="%4."/>
      <w:lvlJc w:val="left"/>
      <w:pPr>
        <w:ind w:left="1965" w:hanging="360"/>
      </w:pPr>
    </w:lvl>
    <w:lvl w:ilvl="4" w:tplc="04090019" w:tentative="1">
      <w:start w:val="1"/>
      <w:numFmt w:val="lowerLetter"/>
      <w:lvlText w:val="%5."/>
      <w:lvlJc w:val="left"/>
      <w:pPr>
        <w:ind w:left="2685" w:hanging="360"/>
      </w:pPr>
    </w:lvl>
    <w:lvl w:ilvl="5" w:tplc="0409001B" w:tentative="1">
      <w:start w:val="1"/>
      <w:numFmt w:val="lowerRoman"/>
      <w:lvlText w:val="%6."/>
      <w:lvlJc w:val="right"/>
      <w:pPr>
        <w:ind w:left="3405" w:hanging="180"/>
      </w:pPr>
    </w:lvl>
    <w:lvl w:ilvl="6" w:tplc="0409000F" w:tentative="1">
      <w:start w:val="1"/>
      <w:numFmt w:val="decimal"/>
      <w:lvlText w:val="%7."/>
      <w:lvlJc w:val="left"/>
      <w:pPr>
        <w:ind w:left="4125" w:hanging="360"/>
      </w:pPr>
    </w:lvl>
    <w:lvl w:ilvl="7" w:tplc="04090019" w:tentative="1">
      <w:start w:val="1"/>
      <w:numFmt w:val="lowerLetter"/>
      <w:lvlText w:val="%8."/>
      <w:lvlJc w:val="left"/>
      <w:pPr>
        <w:ind w:left="4845" w:hanging="360"/>
      </w:pPr>
    </w:lvl>
    <w:lvl w:ilvl="8" w:tplc="0409001B" w:tentative="1">
      <w:start w:val="1"/>
      <w:numFmt w:val="lowerRoman"/>
      <w:lvlText w:val="%9."/>
      <w:lvlJc w:val="right"/>
      <w:pPr>
        <w:ind w:left="5565" w:hanging="180"/>
      </w:pPr>
    </w:lvl>
  </w:abstractNum>
  <w:abstractNum w:abstractNumId="8" w15:restartNumberingAfterBreak="0">
    <w:nsid w:val="7F0D6189"/>
    <w:multiLevelType w:val="hybridMultilevel"/>
    <w:tmpl w:val="DD1AE654"/>
    <w:lvl w:ilvl="0" w:tplc="FAA642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7549DE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630771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62E55C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34FD5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89402BC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BE4922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D6738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49ECB64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8"/>
  </w:num>
  <w:num w:numId="3">
    <w:abstractNumId w:val="3"/>
  </w:num>
  <w:num w:numId="4">
    <w:abstractNumId w:val="5"/>
  </w:num>
  <w:num w:numId="5">
    <w:abstractNumId w:val="2"/>
  </w:num>
  <w:num w:numId="6">
    <w:abstractNumId w:val="1"/>
  </w:num>
  <w:num w:numId="7">
    <w:abstractNumId w:val="0"/>
  </w:num>
  <w:num w:numId="8">
    <w:abstractNumId w:val="6"/>
  </w:num>
  <w:num w:numId="9">
    <w:abstractNumId w:val="7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DGwNDCytDQ0sTBV0lEKTi0uzszPAykwrAUA9qrSSywAAAA="/>
  </w:docVars>
  <w:rsids>
    <w:rsidRoot w:val="0011066B"/>
    <w:rsid w:val="00012E42"/>
    <w:rsid w:val="00016690"/>
    <w:rsid w:val="000173C0"/>
    <w:rsid w:val="0003790F"/>
    <w:rsid w:val="00040FC7"/>
    <w:rsid w:val="00047C2C"/>
    <w:rsid w:val="00056D99"/>
    <w:rsid w:val="00091560"/>
    <w:rsid w:val="000A0F91"/>
    <w:rsid w:val="000B7C88"/>
    <w:rsid w:val="000C4247"/>
    <w:rsid w:val="000C4747"/>
    <w:rsid w:val="000C7E8B"/>
    <w:rsid w:val="000D4AF7"/>
    <w:rsid w:val="000E0B42"/>
    <w:rsid w:val="000E2C69"/>
    <w:rsid w:val="000E2EDF"/>
    <w:rsid w:val="0011066B"/>
    <w:rsid w:val="00117FF3"/>
    <w:rsid w:val="001364CB"/>
    <w:rsid w:val="00136564"/>
    <w:rsid w:val="00140D49"/>
    <w:rsid w:val="001478C3"/>
    <w:rsid w:val="0016669F"/>
    <w:rsid w:val="001748F0"/>
    <w:rsid w:val="001804CD"/>
    <w:rsid w:val="00180764"/>
    <w:rsid w:val="00182FB6"/>
    <w:rsid w:val="00183149"/>
    <w:rsid w:val="001B16F6"/>
    <w:rsid w:val="001B1ED5"/>
    <w:rsid w:val="001B6058"/>
    <w:rsid w:val="001B6DB9"/>
    <w:rsid w:val="001C278D"/>
    <w:rsid w:val="001E13A2"/>
    <w:rsid w:val="001E7622"/>
    <w:rsid w:val="00212FDA"/>
    <w:rsid w:val="002247E3"/>
    <w:rsid w:val="0023131B"/>
    <w:rsid w:val="002338A7"/>
    <w:rsid w:val="00240A13"/>
    <w:rsid w:val="002423B4"/>
    <w:rsid w:val="00246058"/>
    <w:rsid w:val="00246F32"/>
    <w:rsid w:val="00251EF2"/>
    <w:rsid w:val="002537EA"/>
    <w:rsid w:val="00263ED9"/>
    <w:rsid w:val="00273805"/>
    <w:rsid w:val="002A5E29"/>
    <w:rsid w:val="002B2260"/>
    <w:rsid w:val="002D2FB1"/>
    <w:rsid w:val="002D3640"/>
    <w:rsid w:val="002D3B91"/>
    <w:rsid w:val="002D62D8"/>
    <w:rsid w:val="002E51FD"/>
    <w:rsid w:val="002F3B7F"/>
    <w:rsid w:val="002F44FD"/>
    <w:rsid w:val="00311D8E"/>
    <w:rsid w:val="003238F2"/>
    <w:rsid w:val="00332DBB"/>
    <w:rsid w:val="00336686"/>
    <w:rsid w:val="00337EA6"/>
    <w:rsid w:val="00350C7A"/>
    <w:rsid w:val="00353CC8"/>
    <w:rsid w:val="0036019D"/>
    <w:rsid w:val="003775E7"/>
    <w:rsid w:val="0038476D"/>
    <w:rsid w:val="00386543"/>
    <w:rsid w:val="003911BA"/>
    <w:rsid w:val="003C236D"/>
    <w:rsid w:val="003E790E"/>
    <w:rsid w:val="003F3410"/>
    <w:rsid w:val="00401FAB"/>
    <w:rsid w:val="004140EA"/>
    <w:rsid w:val="00467AA6"/>
    <w:rsid w:val="00477366"/>
    <w:rsid w:val="00486661"/>
    <w:rsid w:val="00487253"/>
    <w:rsid w:val="00491694"/>
    <w:rsid w:val="00493418"/>
    <w:rsid w:val="004A4D4E"/>
    <w:rsid w:val="004A4F58"/>
    <w:rsid w:val="004A7291"/>
    <w:rsid w:val="004B7A13"/>
    <w:rsid w:val="004C0792"/>
    <w:rsid w:val="004C15EC"/>
    <w:rsid w:val="004E61A4"/>
    <w:rsid w:val="004E7D8A"/>
    <w:rsid w:val="004F4841"/>
    <w:rsid w:val="004F5BB6"/>
    <w:rsid w:val="00500593"/>
    <w:rsid w:val="0052759D"/>
    <w:rsid w:val="005279E4"/>
    <w:rsid w:val="00531D26"/>
    <w:rsid w:val="00531F40"/>
    <w:rsid w:val="00546B6B"/>
    <w:rsid w:val="0055411F"/>
    <w:rsid w:val="005569CF"/>
    <w:rsid w:val="005B2EF5"/>
    <w:rsid w:val="005B32C4"/>
    <w:rsid w:val="005C49FF"/>
    <w:rsid w:val="005E24C8"/>
    <w:rsid w:val="005F20BF"/>
    <w:rsid w:val="005F2D6B"/>
    <w:rsid w:val="005F7A52"/>
    <w:rsid w:val="00624D00"/>
    <w:rsid w:val="0064437F"/>
    <w:rsid w:val="00644944"/>
    <w:rsid w:val="00675FD7"/>
    <w:rsid w:val="00676DD4"/>
    <w:rsid w:val="00683EA3"/>
    <w:rsid w:val="006856F4"/>
    <w:rsid w:val="006859E6"/>
    <w:rsid w:val="006B3206"/>
    <w:rsid w:val="006B349D"/>
    <w:rsid w:val="006B774B"/>
    <w:rsid w:val="006C5182"/>
    <w:rsid w:val="006C5304"/>
    <w:rsid w:val="006D08AC"/>
    <w:rsid w:val="006E59C9"/>
    <w:rsid w:val="006F193E"/>
    <w:rsid w:val="006F4D8A"/>
    <w:rsid w:val="00716C71"/>
    <w:rsid w:val="007243BA"/>
    <w:rsid w:val="00725574"/>
    <w:rsid w:val="00735817"/>
    <w:rsid w:val="00737E19"/>
    <w:rsid w:val="00767BC3"/>
    <w:rsid w:val="0077187D"/>
    <w:rsid w:val="00780D7A"/>
    <w:rsid w:val="00794A2C"/>
    <w:rsid w:val="00794ACF"/>
    <w:rsid w:val="007A39EF"/>
    <w:rsid w:val="007B2E99"/>
    <w:rsid w:val="007D3846"/>
    <w:rsid w:val="007D5D48"/>
    <w:rsid w:val="007E1E23"/>
    <w:rsid w:val="007F6F50"/>
    <w:rsid w:val="007F720C"/>
    <w:rsid w:val="0080658E"/>
    <w:rsid w:val="008069F3"/>
    <w:rsid w:val="00816BF2"/>
    <w:rsid w:val="0082033A"/>
    <w:rsid w:val="0084795B"/>
    <w:rsid w:val="00863586"/>
    <w:rsid w:val="00864D69"/>
    <w:rsid w:val="008758F0"/>
    <w:rsid w:val="008822F6"/>
    <w:rsid w:val="00894B05"/>
    <w:rsid w:val="00896F94"/>
    <w:rsid w:val="008A36D4"/>
    <w:rsid w:val="008E1C6E"/>
    <w:rsid w:val="008E50A1"/>
    <w:rsid w:val="008E655B"/>
    <w:rsid w:val="008F5802"/>
    <w:rsid w:val="009107BE"/>
    <w:rsid w:val="00915195"/>
    <w:rsid w:val="0095519F"/>
    <w:rsid w:val="00966E13"/>
    <w:rsid w:val="009706F2"/>
    <w:rsid w:val="00980D56"/>
    <w:rsid w:val="009870EE"/>
    <w:rsid w:val="00987A6E"/>
    <w:rsid w:val="009902FB"/>
    <w:rsid w:val="009A5F76"/>
    <w:rsid w:val="009B1933"/>
    <w:rsid w:val="009B49E0"/>
    <w:rsid w:val="009C14AB"/>
    <w:rsid w:val="009D1F91"/>
    <w:rsid w:val="009E341E"/>
    <w:rsid w:val="009E376C"/>
    <w:rsid w:val="009E5D9C"/>
    <w:rsid w:val="009E6C55"/>
    <w:rsid w:val="009F0A54"/>
    <w:rsid w:val="00A1197B"/>
    <w:rsid w:val="00A13EBD"/>
    <w:rsid w:val="00A218BD"/>
    <w:rsid w:val="00A22408"/>
    <w:rsid w:val="00A2709C"/>
    <w:rsid w:val="00A30E50"/>
    <w:rsid w:val="00A408D0"/>
    <w:rsid w:val="00A4209A"/>
    <w:rsid w:val="00A613A5"/>
    <w:rsid w:val="00A7088C"/>
    <w:rsid w:val="00A72CC7"/>
    <w:rsid w:val="00A81DF2"/>
    <w:rsid w:val="00A87028"/>
    <w:rsid w:val="00AA5EB5"/>
    <w:rsid w:val="00AB4398"/>
    <w:rsid w:val="00AD0FA2"/>
    <w:rsid w:val="00AE7E8F"/>
    <w:rsid w:val="00B25F72"/>
    <w:rsid w:val="00B41F97"/>
    <w:rsid w:val="00B466ED"/>
    <w:rsid w:val="00B506E9"/>
    <w:rsid w:val="00B75FEE"/>
    <w:rsid w:val="00B83076"/>
    <w:rsid w:val="00B96A13"/>
    <w:rsid w:val="00BC34CC"/>
    <w:rsid w:val="00BE1719"/>
    <w:rsid w:val="00BF5F4F"/>
    <w:rsid w:val="00C25DE7"/>
    <w:rsid w:val="00C55D88"/>
    <w:rsid w:val="00C61335"/>
    <w:rsid w:val="00C7105D"/>
    <w:rsid w:val="00C71165"/>
    <w:rsid w:val="00C75106"/>
    <w:rsid w:val="00C86C70"/>
    <w:rsid w:val="00C86E75"/>
    <w:rsid w:val="00CB1C41"/>
    <w:rsid w:val="00CC2254"/>
    <w:rsid w:val="00CC3931"/>
    <w:rsid w:val="00CC6FC0"/>
    <w:rsid w:val="00CD0B12"/>
    <w:rsid w:val="00CF5253"/>
    <w:rsid w:val="00D00C72"/>
    <w:rsid w:val="00D03ECF"/>
    <w:rsid w:val="00D0414A"/>
    <w:rsid w:val="00D144CF"/>
    <w:rsid w:val="00D16F26"/>
    <w:rsid w:val="00D1777A"/>
    <w:rsid w:val="00D22FA4"/>
    <w:rsid w:val="00D233F0"/>
    <w:rsid w:val="00D2761A"/>
    <w:rsid w:val="00D37F5F"/>
    <w:rsid w:val="00D5339A"/>
    <w:rsid w:val="00D549C8"/>
    <w:rsid w:val="00D55574"/>
    <w:rsid w:val="00D969A7"/>
    <w:rsid w:val="00DA15F3"/>
    <w:rsid w:val="00DB44EA"/>
    <w:rsid w:val="00DE7F62"/>
    <w:rsid w:val="00E03130"/>
    <w:rsid w:val="00E07BA5"/>
    <w:rsid w:val="00E229E7"/>
    <w:rsid w:val="00E30CBF"/>
    <w:rsid w:val="00E5042C"/>
    <w:rsid w:val="00E514E4"/>
    <w:rsid w:val="00E5665D"/>
    <w:rsid w:val="00E606CE"/>
    <w:rsid w:val="00E627D6"/>
    <w:rsid w:val="00E71782"/>
    <w:rsid w:val="00E7264A"/>
    <w:rsid w:val="00E77FEB"/>
    <w:rsid w:val="00E840F7"/>
    <w:rsid w:val="00E90DC0"/>
    <w:rsid w:val="00E921D4"/>
    <w:rsid w:val="00EA1FD1"/>
    <w:rsid w:val="00EE75EC"/>
    <w:rsid w:val="00F02283"/>
    <w:rsid w:val="00F20FD4"/>
    <w:rsid w:val="00F25B4D"/>
    <w:rsid w:val="00F32046"/>
    <w:rsid w:val="00F34419"/>
    <w:rsid w:val="00F354B1"/>
    <w:rsid w:val="00F40052"/>
    <w:rsid w:val="00F40DCC"/>
    <w:rsid w:val="00F43183"/>
    <w:rsid w:val="00F476D8"/>
    <w:rsid w:val="00F561B1"/>
    <w:rsid w:val="00FA509D"/>
    <w:rsid w:val="00FB5519"/>
    <w:rsid w:val="00FB78BF"/>
    <w:rsid w:val="00FC7E6C"/>
    <w:rsid w:val="00FD1F09"/>
    <w:rsid w:val="00FF6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5367922"/>
  <w15:docId w15:val="{0D0C8822-807A-4182-88E6-A8AA6DAAC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CA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C69"/>
  </w:style>
  <w:style w:type="paragraph" w:styleId="Heading1">
    <w:name w:val="heading 1"/>
    <w:basedOn w:val="Normal"/>
    <w:next w:val="Normal"/>
    <w:link w:val="Heading1Char"/>
    <w:uiPriority w:val="9"/>
    <w:qFormat/>
    <w:rsid w:val="000E2C69"/>
    <w:pPr>
      <w:pBdr>
        <w:top w:val="single" w:sz="24" w:space="0" w:color="50B4C8" w:themeColor="accent1"/>
        <w:left w:val="single" w:sz="24" w:space="0" w:color="50B4C8" w:themeColor="accent1"/>
        <w:bottom w:val="single" w:sz="24" w:space="0" w:color="50B4C8" w:themeColor="accent1"/>
        <w:right w:val="single" w:sz="24" w:space="0" w:color="50B4C8" w:themeColor="accent1"/>
      </w:pBdr>
      <w:shd w:val="clear" w:color="auto" w:fill="50B4C8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2CC7"/>
    <w:pPr>
      <w:pBdr>
        <w:top w:val="single" w:sz="24" w:space="0" w:color="DCEFF4" w:themeColor="accent1" w:themeTint="33"/>
        <w:left w:val="single" w:sz="24" w:space="0" w:color="DCEFF4" w:themeColor="accent1" w:themeTint="33"/>
        <w:bottom w:val="single" w:sz="24" w:space="0" w:color="DCEFF4" w:themeColor="accent1" w:themeTint="33"/>
        <w:right w:val="single" w:sz="24" w:space="0" w:color="DCEFF4" w:themeColor="accent1" w:themeTint="33"/>
      </w:pBdr>
      <w:shd w:val="clear" w:color="auto" w:fill="DCEFF4" w:themeFill="accent1" w:themeFillTint="33"/>
      <w:spacing w:before="340" w:after="24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2C69"/>
    <w:pPr>
      <w:pBdr>
        <w:top w:val="single" w:sz="6" w:space="2" w:color="50B4C8" w:themeColor="accent1"/>
      </w:pBdr>
      <w:spacing w:before="300" w:after="0"/>
      <w:outlineLvl w:val="2"/>
    </w:pPr>
    <w:rPr>
      <w:caps/>
      <w:color w:val="215D6A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E2C69"/>
    <w:pPr>
      <w:pBdr>
        <w:top w:val="dotted" w:sz="6" w:space="2" w:color="50B4C8" w:themeColor="accent1"/>
      </w:pBdr>
      <w:spacing w:before="200" w:after="0"/>
      <w:outlineLvl w:val="3"/>
    </w:pPr>
    <w:rPr>
      <w:caps/>
      <w:color w:val="328D9F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E2C69"/>
    <w:pPr>
      <w:pBdr>
        <w:bottom w:val="single" w:sz="6" w:space="1" w:color="50B4C8" w:themeColor="accent1"/>
      </w:pBdr>
      <w:spacing w:before="200" w:after="0"/>
      <w:outlineLvl w:val="4"/>
    </w:pPr>
    <w:rPr>
      <w:caps/>
      <w:color w:val="328D9F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E2C69"/>
    <w:pPr>
      <w:pBdr>
        <w:bottom w:val="dotted" w:sz="6" w:space="1" w:color="50B4C8" w:themeColor="accent1"/>
      </w:pBdr>
      <w:spacing w:before="200" w:after="0"/>
      <w:outlineLvl w:val="5"/>
    </w:pPr>
    <w:rPr>
      <w:caps/>
      <w:color w:val="328D9F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E2C69"/>
    <w:pPr>
      <w:spacing w:before="200" w:after="0"/>
      <w:outlineLvl w:val="6"/>
    </w:pPr>
    <w:rPr>
      <w:caps/>
      <w:color w:val="328D9F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E2C69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2C69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E1C6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1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C6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C393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251EF2"/>
    <w:pPr>
      <w:ind w:left="720"/>
      <w:contextualSpacing/>
    </w:pPr>
  </w:style>
  <w:style w:type="paragraph" w:styleId="NoSpacing">
    <w:name w:val="No Spacing"/>
    <w:uiPriority w:val="1"/>
    <w:qFormat/>
    <w:rsid w:val="000E2C69"/>
    <w:pPr>
      <w:spacing w:after="0" w:line="240" w:lineRule="auto"/>
    </w:pPr>
  </w:style>
  <w:style w:type="table" w:styleId="TableGrid">
    <w:name w:val="Table Grid"/>
    <w:basedOn w:val="TableNormal"/>
    <w:uiPriority w:val="59"/>
    <w:rsid w:val="000B7C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822F6"/>
    <w:rPr>
      <w:color w:val="877589" w:themeColor="followedHyperlink"/>
      <w:u w:val="single"/>
    </w:rPr>
  </w:style>
  <w:style w:type="paragraph" w:customStyle="1" w:styleId="s17">
    <w:name w:val="s17"/>
    <w:basedOn w:val="Normal"/>
    <w:rsid w:val="007243BA"/>
    <w:pPr>
      <w:spacing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16">
    <w:name w:val="s16"/>
    <w:basedOn w:val="DefaultParagraphFont"/>
    <w:rsid w:val="007243BA"/>
  </w:style>
  <w:style w:type="character" w:customStyle="1" w:styleId="bumpedfont15">
    <w:name w:val="bumpedfont15"/>
    <w:basedOn w:val="DefaultParagraphFont"/>
    <w:rsid w:val="007243BA"/>
  </w:style>
  <w:style w:type="character" w:customStyle="1" w:styleId="apple-converted-space">
    <w:name w:val="apple-converted-space"/>
    <w:basedOn w:val="DefaultParagraphFont"/>
    <w:rsid w:val="007243BA"/>
  </w:style>
  <w:style w:type="character" w:customStyle="1" w:styleId="Heading2Char">
    <w:name w:val="Heading 2 Char"/>
    <w:basedOn w:val="DefaultParagraphFont"/>
    <w:link w:val="Heading2"/>
    <w:uiPriority w:val="9"/>
    <w:rsid w:val="00A72CC7"/>
    <w:rPr>
      <w:caps/>
      <w:spacing w:val="15"/>
      <w:shd w:val="clear" w:color="auto" w:fill="DCEFF4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0E2C69"/>
    <w:rPr>
      <w:caps/>
      <w:color w:val="215D6A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0E2C69"/>
    <w:rPr>
      <w:caps/>
      <w:color w:val="328D9F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0E2C69"/>
    <w:rPr>
      <w:caps/>
      <w:color w:val="328D9F" w:themeColor="accent1" w:themeShade="BF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sid w:val="000E2C69"/>
    <w:rPr>
      <w:caps/>
      <w:color w:val="FFFFFF" w:themeColor="background1"/>
      <w:spacing w:val="15"/>
      <w:sz w:val="22"/>
      <w:szCs w:val="22"/>
      <w:shd w:val="clear" w:color="auto" w:fill="50B4C8" w:themeFill="accent1"/>
    </w:rPr>
  </w:style>
  <w:style w:type="character" w:customStyle="1" w:styleId="Heading6Char">
    <w:name w:val="Heading 6 Char"/>
    <w:basedOn w:val="DefaultParagraphFont"/>
    <w:link w:val="Heading6"/>
    <w:uiPriority w:val="9"/>
    <w:rsid w:val="000E2C69"/>
    <w:rPr>
      <w:caps/>
      <w:color w:val="328D9F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0E2C69"/>
    <w:rPr>
      <w:caps/>
      <w:color w:val="328D9F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0E2C69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2C69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E2C69"/>
    <w:rPr>
      <w:b/>
      <w:bCs/>
      <w:color w:val="328D9F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E2C69"/>
    <w:pPr>
      <w:spacing w:before="0" w:after="0"/>
    </w:pPr>
    <w:rPr>
      <w:rFonts w:asciiTheme="majorHAnsi" w:eastAsiaTheme="majorEastAsia" w:hAnsiTheme="majorHAnsi" w:cstheme="majorBidi"/>
      <w:caps/>
      <w:color w:val="50B4C8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2C69"/>
    <w:rPr>
      <w:rFonts w:asciiTheme="majorHAnsi" w:eastAsiaTheme="majorEastAsia" w:hAnsiTheme="majorHAnsi" w:cstheme="majorBidi"/>
      <w:caps/>
      <w:color w:val="50B4C8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2C69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0E2C69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0E2C69"/>
    <w:rPr>
      <w:b/>
      <w:bCs/>
    </w:rPr>
  </w:style>
  <w:style w:type="character" w:styleId="Emphasis">
    <w:name w:val="Emphasis"/>
    <w:uiPriority w:val="20"/>
    <w:qFormat/>
    <w:rsid w:val="000E2C69"/>
    <w:rPr>
      <w:caps/>
      <w:color w:val="215D6A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0E2C69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E2C69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C69"/>
    <w:pPr>
      <w:spacing w:before="240" w:after="240" w:line="240" w:lineRule="auto"/>
      <w:ind w:left="1080" w:right="1080"/>
      <w:jc w:val="center"/>
    </w:pPr>
    <w:rPr>
      <w:color w:val="50B4C8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C69"/>
    <w:rPr>
      <w:color w:val="50B4C8" w:themeColor="accent1"/>
      <w:sz w:val="24"/>
      <w:szCs w:val="24"/>
    </w:rPr>
  </w:style>
  <w:style w:type="character" w:styleId="SubtleEmphasis">
    <w:name w:val="Subtle Emphasis"/>
    <w:uiPriority w:val="19"/>
    <w:qFormat/>
    <w:rsid w:val="000E2C69"/>
    <w:rPr>
      <w:i/>
      <w:iCs/>
      <w:color w:val="215D6A" w:themeColor="accent1" w:themeShade="7F"/>
    </w:rPr>
  </w:style>
  <w:style w:type="character" w:styleId="IntenseEmphasis">
    <w:name w:val="Intense Emphasis"/>
    <w:uiPriority w:val="21"/>
    <w:qFormat/>
    <w:rsid w:val="000E2C69"/>
    <w:rPr>
      <w:b/>
      <w:bCs/>
      <w:caps/>
      <w:color w:val="215D6A" w:themeColor="accent1" w:themeShade="7F"/>
      <w:spacing w:val="10"/>
    </w:rPr>
  </w:style>
  <w:style w:type="character" w:styleId="SubtleReference">
    <w:name w:val="Subtle Reference"/>
    <w:uiPriority w:val="31"/>
    <w:qFormat/>
    <w:rsid w:val="000E2C69"/>
    <w:rPr>
      <w:b/>
      <w:bCs/>
      <w:color w:val="50B4C8" w:themeColor="accent1"/>
    </w:rPr>
  </w:style>
  <w:style w:type="character" w:styleId="IntenseReference">
    <w:name w:val="Intense Reference"/>
    <w:uiPriority w:val="32"/>
    <w:qFormat/>
    <w:rsid w:val="000E2C69"/>
    <w:rPr>
      <w:b/>
      <w:bCs/>
      <w:i/>
      <w:iCs/>
      <w:caps/>
      <w:color w:val="50B4C8" w:themeColor="accent1"/>
    </w:rPr>
  </w:style>
  <w:style w:type="character" w:styleId="BookTitle">
    <w:name w:val="Book Title"/>
    <w:uiPriority w:val="33"/>
    <w:qFormat/>
    <w:rsid w:val="000E2C69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C69"/>
    <w:pPr>
      <w:outlineLvl w:val="9"/>
    </w:pPr>
  </w:style>
  <w:style w:type="table" w:styleId="ListTable1Light-Accent1">
    <w:name w:val="List Table 1 Light Accent 1"/>
    <w:basedOn w:val="TableNormal"/>
    <w:uiPriority w:val="46"/>
    <w:rsid w:val="00A72CC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D1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D1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FF4" w:themeFill="accent1" w:themeFillTint="33"/>
      </w:tcPr>
    </w:tblStylePr>
    <w:tblStylePr w:type="band1Horz">
      <w:tblPr/>
      <w:tcPr>
        <w:shd w:val="clear" w:color="auto" w:fill="DCEFF4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A72CC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AD5B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AD5B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1E5" w:themeFill="accent2" w:themeFillTint="33"/>
      </w:tcPr>
    </w:tblStylePr>
    <w:tblStylePr w:type="band1Horz">
      <w:tblPr/>
      <w:tcPr>
        <w:shd w:val="clear" w:color="auto" w:fill="EDF1E5" w:themeFill="accent2" w:themeFillTint="33"/>
      </w:tcPr>
    </w:tblStylePr>
  </w:style>
  <w:style w:type="table" w:styleId="GridTable1Light-Accent6">
    <w:name w:val="Grid Table 1 Light Accent 6"/>
    <w:basedOn w:val="TableNormal"/>
    <w:uiPriority w:val="46"/>
    <w:rsid w:val="00A72CC7"/>
    <w:pPr>
      <w:spacing w:after="0" w:line="240" w:lineRule="auto"/>
    </w:pPr>
    <w:tblPr>
      <w:tblStyleRowBandSize w:val="1"/>
      <w:tblStyleColBandSize w:val="1"/>
      <w:tblBorders>
        <w:top w:val="single" w:sz="4" w:space="0" w:color="CDDDD7" w:themeColor="accent6" w:themeTint="66"/>
        <w:left w:val="single" w:sz="4" w:space="0" w:color="CDDDD7" w:themeColor="accent6" w:themeTint="66"/>
        <w:bottom w:val="single" w:sz="4" w:space="0" w:color="CDDDD7" w:themeColor="accent6" w:themeTint="66"/>
        <w:right w:val="single" w:sz="4" w:space="0" w:color="CDDDD7" w:themeColor="accent6" w:themeTint="66"/>
        <w:insideH w:val="single" w:sz="4" w:space="0" w:color="CDDDD7" w:themeColor="accent6" w:themeTint="66"/>
        <w:insideV w:val="single" w:sz="4" w:space="0" w:color="CDDDD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C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C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A72CC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CC7"/>
  </w:style>
  <w:style w:type="paragraph" w:styleId="Footer">
    <w:name w:val="footer"/>
    <w:basedOn w:val="Normal"/>
    <w:link w:val="FooterChar"/>
    <w:uiPriority w:val="99"/>
    <w:unhideWhenUsed/>
    <w:rsid w:val="00A72CC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CC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605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C225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578611">
          <w:marLeft w:val="555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30182">
          <w:marLeft w:val="555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68102">
          <w:marLeft w:val="555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648">
          <w:marLeft w:val="555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251">
          <w:marLeft w:val="555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4359">
          <w:marLeft w:val="555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286">
          <w:marLeft w:val="555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97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0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0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666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6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48850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925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3035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etropolitan">
  <a:themeElements>
    <a:clrScheme name="Metropolitan">
      <a:dk1>
        <a:sysClr val="windowText" lastClr="000000"/>
      </a:dk1>
      <a:lt1>
        <a:sysClr val="window" lastClr="FFFFFF"/>
      </a:lt1>
      <a:dk2>
        <a:srgbClr val="162F33"/>
      </a:dk2>
      <a:lt2>
        <a:srgbClr val="EAF0E0"/>
      </a:lt2>
      <a:accent1>
        <a:srgbClr val="50B4C8"/>
      </a:accent1>
      <a:accent2>
        <a:srgbClr val="A8B97F"/>
      </a:accent2>
      <a:accent3>
        <a:srgbClr val="9B9256"/>
      </a:accent3>
      <a:accent4>
        <a:srgbClr val="657689"/>
      </a:accent4>
      <a:accent5>
        <a:srgbClr val="7A855D"/>
      </a:accent5>
      <a:accent6>
        <a:srgbClr val="84AC9D"/>
      </a:accent6>
      <a:hlink>
        <a:srgbClr val="2370CD"/>
      </a:hlink>
      <a:folHlink>
        <a:srgbClr val="877589"/>
      </a:folHlink>
    </a:clrScheme>
    <a:fontScheme name="Metropolitan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Metropolitan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00000"/>
                <a:lumMod val="110000"/>
              </a:schemeClr>
            </a:gs>
            <a:gs pos="50000">
              <a:schemeClr val="phClr">
                <a:tint val="75000"/>
                <a:satMod val="101000"/>
                <a:lumMod val="105000"/>
              </a:schemeClr>
            </a:gs>
            <a:gs pos="100000">
              <a:schemeClr val="phClr">
                <a:tint val="82000"/>
                <a:satMod val="104000"/>
                <a:lumMod val="105000"/>
              </a:schemeClr>
            </a:gs>
          </a:gsLst>
          <a:lin ang="27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0000"/>
                <a:lumMod val="100000"/>
              </a:schemeClr>
            </a:gs>
            <a:gs pos="100000">
              <a:schemeClr val="phClr">
                <a:shade val="80000"/>
                <a:satMod val="100000"/>
                <a:lumMod val="99000"/>
              </a:schemeClr>
            </a:gs>
          </a:gsLst>
          <a:lin ang="27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solidFill>
          <a:schemeClr val="phClr">
            <a:shade val="95000"/>
            <a:satMod val="17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etropolitan" id="{4C5440D6-04D2-4954-96CF-F251137069B2}" vid="{79CFCA13-9412-4290-BB4B-85112F88857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5BD0D5-201A-42FA-9216-53B9473BC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ynthia Springate</dc:creator>
  <cp:lastModifiedBy>Catharine Macrander</cp:lastModifiedBy>
  <cp:revision>4</cp:revision>
  <cp:lastPrinted>2018-09-14T14:01:00Z</cp:lastPrinted>
  <dcterms:created xsi:type="dcterms:W3CDTF">2022-04-06T05:26:00Z</dcterms:created>
  <dcterms:modified xsi:type="dcterms:W3CDTF">2022-04-06T06:10:00Z</dcterms:modified>
</cp:coreProperties>
</file>